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teorologist position at your esteemed organization in Kuwait City, Kuwait. As a dedicated and experienced meteorologist with a passion for understanding and predicting weather patterns, I am eager to contribute my expertise to support the critical needs of this dynamic region. My academic background, professional experience, and deep appreciation for the unique climatic challenges of Kuwait City make me an ideal candidate for this opportunity.</w:t>
      </w:r>
    </w:p>
    <w:bookmarkStart w:id="20" w:name="X3bd8d3c13a258447d1a326a4a55e2f98e001a17"/>
    <w:p>
      <w:pPr>
        <w:pStyle w:val="Heading2"/>
      </w:pPr>
      <w:r>
        <w:t xml:space="preserve">About Me: A Meteorologist with Global Expertise</w:t>
      </w:r>
    </w:p>
    <w:p>
      <w:pPr>
        <w:pStyle w:val="FirstParagraph"/>
      </w:pPr>
      <w:r>
        <w:t xml:space="preserve">As a certified meteorologist with over [X years] of experience in atmospheric science, I have developed a robust foundation in weather analysis, climate modeling, and environmental monitoring. My academic journey began with a Bachelor’s degree in Meteorology from [University Name], followed by a Master’s degree specializing in [specific field, e.g., climatology or atmospheric dynamics]. This rigorous education equipped me with the technical skills to interpret complex weather data, develop accurate forecasts, and communicate critical information effectively.</w:t>
      </w:r>
    </w:p>
    <w:p>
      <w:pPr>
        <w:pStyle w:val="BodyText"/>
      </w:pPr>
      <w:r>
        <w:t xml:space="preserve">Throughout my career, I have worked in diverse environments, including [previous job roles or organizations], where I honed my ability to analyze meteorological data using advanced tools such as [software/hardware examples]. My work has focused on areas such as severe weather prediction, climate change impact assessments, and disaster preparedness. For instance, during my time at [Previous Employer], I led a project to improve the accuracy of sandstorm forecasts in arid regions, which directly contributed to safer public infrastructure planning. These experiences have solidified my commitment to using meteorology as a tool for societal benefit.</w:t>
      </w:r>
    </w:p>
    <w:bookmarkEnd w:id="20"/>
    <w:bookmarkStart w:id="21" w:name="X5a0347b5016cd7809c0328fd76f7f403e567972"/>
    <w:p>
      <w:pPr>
        <w:pStyle w:val="Heading2"/>
      </w:pPr>
      <w:r>
        <w:t xml:space="preserve">Why Kuwait City? A Unique Opportunity for a Meteorologist</w:t>
      </w:r>
    </w:p>
    <w:p>
      <w:pPr>
        <w:pStyle w:val="FirstParagraph"/>
      </w:pPr>
      <w:r>
        <w:t xml:space="preserve">Kuwait City’s strategic location in the Arabian Peninsula presents both challenges and opportunities for meteorologists. The region is characterized by extreme temperatures, intense solar radiation, and frequent sandstorms, all of which require precise forecasting to ensure public safety and operational efficiency. As a meteorologist, I am particularly drawn to the chance to work in this environment because it demands innovative solutions to complex weather phenomena.</w:t>
      </w:r>
    </w:p>
    <w:p>
      <w:pPr>
        <w:pStyle w:val="BodyText"/>
      </w:pPr>
      <w:r>
        <w:t xml:space="preserve">Moreover, Kuwait’s growing focus on renewable energy—particularly solar power—highlights the need for accurate weather data to optimize energy production. My expertise in analyzing solar radiation patterns and atmospheric conditions aligns perfectly with this goal. I am also deeply interested in supporting the country’s efforts to mitigate the impacts of climate change, such as rising temperatures and water scarcity, through science-based policy recommendations.</w:t>
      </w:r>
    </w:p>
    <w:bookmarkEnd w:id="21"/>
    <w:bookmarkStart w:id="22" w:name="X3a21a301e7b5bcf7519074e05aeafdff3de7d97"/>
    <w:p>
      <w:pPr>
        <w:pStyle w:val="Heading2"/>
      </w:pPr>
      <w:r>
        <w:t xml:space="preserve">How I Can Contribute to Your Organization</w:t>
      </w:r>
    </w:p>
    <w:p>
      <w:pPr>
        <w:pStyle w:val="FirstParagraph"/>
      </w:pPr>
      <w:r>
        <w:t xml:space="preserve">Joining your team would allow me to apply my skills in a meaningful way. I am particularly enthusiastic about contributing to your meteorological services by:</w:t>
      </w:r>
    </w:p>
    <w:p>
      <w:pPr>
        <w:numPr>
          <w:ilvl w:val="0"/>
          <w:numId w:val="1001"/>
        </w:numPr>
        <w:pStyle w:val="Compact"/>
      </w:pPr>
      <w:r>
        <w:rPr>
          <w:bCs/>
          <w:b/>
        </w:rPr>
        <w:t xml:space="preserve">Enhancing Forecast Accuracy:</w:t>
      </w:r>
      <w:r>
        <w:t xml:space="preserve"> </w:t>
      </w:r>
      <w:r>
        <w:t xml:space="preserve">Utilizing advanced modeling techniques and real-time data analysis to provide more reliable weather forecasts for Kuwait City’s residents, businesses, and emergency services.</w:t>
      </w:r>
    </w:p>
    <w:p>
      <w:pPr>
        <w:numPr>
          <w:ilvl w:val="0"/>
          <w:numId w:val="1001"/>
        </w:numPr>
        <w:pStyle w:val="Compact"/>
      </w:pPr>
      <w:r>
        <w:rPr>
          <w:bCs/>
          <w:b/>
        </w:rPr>
        <w:t xml:space="preserve">Supporting Climate Resilience Initiatives:</w:t>
      </w:r>
      <w:r>
        <w:t xml:space="preserve"> </w:t>
      </w:r>
      <w:r>
        <w:t xml:space="preserve">Collaborating on projects that address the long-term impacts of climate change on Kuwait’s environment and infrastructure.</w:t>
      </w:r>
    </w:p>
    <w:p>
      <w:pPr>
        <w:numPr>
          <w:ilvl w:val="0"/>
          <w:numId w:val="1001"/>
        </w:numPr>
        <w:pStyle w:val="Compact"/>
      </w:pPr>
      <w:r>
        <w:rPr>
          <w:bCs/>
          <w:b/>
        </w:rPr>
        <w:t xml:space="preserve">Advancing Public Awareness:</w:t>
      </w:r>
      <w:r>
        <w:t xml:space="preserve"> </w:t>
      </w:r>
      <w:r>
        <w:t xml:space="preserve">Developing educational programs to improve community understanding of weather-related risks and preparedness measures.</w:t>
      </w:r>
    </w:p>
    <w:p>
      <w:pPr>
        <w:numPr>
          <w:ilvl w:val="0"/>
          <w:numId w:val="1001"/>
        </w:numPr>
        <w:pStyle w:val="Compact"/>
      </w:pPr>
      <w:r>
        <w:rPr>
          <w:bCs/>
          <w:b/>
        </w:rPr>
        <w:t xml:space="preserve">Optimizing Renewable Energy Systems:</w:t>
      </w:r>
      <w:r>
        <w:t xml:space="preserve"> </w:t>
      </w:r>
      <w:r>
        <w:t xml:space="preserve">Providing data-driven insights to maximize the efficiency of solar energy projects in Kuwait City.</w:t>
      </w:r>
    </w:p>
    <w:p>
      <w:pPr>
        <w:pStyle w:val="FirstParagraph"/>
      </w:pPr>
      <w:r>
        <w:t xml:space="preserve">In addition, my ability to work in multicultural teams and adapt to fast-paced environments ensures that I can seamlessly integrate into your organization. I am also fluent in [languages, if applicable], which would allow me to communicate effectively with local stakeholders and international partners.</w:t>
      </w:r>
    </w:p>
    <w:bookmarkEnd w:id="22"/>
    <w:bookmarkStart w:id="23" w:name="why-i-am-the-right-fit-for-kuwait-city"/>
    <w:p>
      <w:pPr>
        <w:pStyle w:val="Heading2"/>
      </w:pPr>
      <w:r>
        <w:t xml:space="preserve">Why I Am the Right Fit for Kuwait City</w:t>
      </w:r>
    </w:p>
    <w:p>
      <w:pPr>
        <w:pStyle w:val="FirstParagraph"/>
      </w:pPr>
      <w:r>
        <w:t xml:space="preserve">Kuwait City is more than just a location for me—it is a place where my skills as a meteorologist can make a tangible difference. The city’s unique blend of modern infrastructure and traditional culture creates an exciting backdrop for scientific innovation. I am particularly inspired by the government’s initiatives to invest in sustainable development, and I aim to contribute to these efforts through my work.</w:t>
      </w:r>
    </w:p>
    <w:p>
      <w:pPr>
        <w:pStyle w:val="BodyText"/>
      </w:pPr>
      <w:r>
        <w:t xml:space="preserve">My experience in working with diverse populations has taught me the importance of tailoring meteorological information to meet specific needs. For example, during my time in [previous location], I collaborated with local authorities to develop early warning systems for extreme weather events, which significantly reduced the impact of natural disasters. I am confident that similar strategies can be adapted to benefit Kuwait City’s communities.</w:t>
      </w:r>
    </w:p>
    <w:bookmarkEnd w:id="23"/>
    <w:bookmarkStart w:id="24" w:name="conclusion-a-commitment-to-excellence"/>
    <w:p>
      <w:pPr>
        <w:pStyle w:val="Heading2"/>
      </w:pPr>
      <w:r>
        <w:t xml:space="preserve">Conclusion: A Commitment to Excellence</w:t>
      </w:r>
    </w:p>
    <w:p>
      <w:pPr>
        <w:pStyle w:val="FirstParagraph"/>
      </w:pPr>
      <w:r>
        <w:t xml:space="preserve">I am deeply passionate about meteorology and its potential to improve lives. The opportunity to work as a Meteorologist in Kuwait City represents a unique chance to combine my technical expertise with a commitment to public service in a region that demands both innovation and precision. I am eager to bring my skills, dedication, and enthusiasm to your team and contribute to the continued success of your meteorological initiative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Kuwait City</dc:title>
  <dc:creator/>
  <dc:language>en</dc:language>
  <cp:keywords/>
  <dcterms:created xsi:type="dcterms:W3CDTF">2026-07-23T20:13:10Z</dcterms:created>
  <dcterms:modified xsi:type="dcterms:W3CDTF">2026-07-23T20:13:10Z</dcterms:modified>
</cp:coreProperties>
</file>

<file path=docProps/custom.xml><?xml version="1.0" encoding="utf-8"?>
<Properties xmlns="http://schemas.openxmlformats.org/officeDocument/2006/custom-properties" xmlns:vt="http://schemas.openxmlformats.org/officeDocument/2006/docPropsVTypes"/>
</file>